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273332" w14:textId="6A843060" w:rsidR="000B0C9E" w:rsidRDefault="000B0C9E" w:rsidP="00BB58B7">
      <w:pPr>
        <w:jc w:val="center"/>
      </w:pPr>
      <w:r w:rsidRPr="000B0C9E">
        <w:t>EVALUATION OF PMHNP STUDENT CLINICAL PERFORMANCE</w:t>
      </w:r>
    </w:p>
    <w:p w14:paraId="6C40C9EF" w14:textId="13C800C6" w:rsidR="00D534B3" w:rsidRPr="00D534B3" w:rsidRDefault="00D534B3" w:rsidP="00BB58B7">
      <w:pPr>
        <w:jc w:val="center"/>
        <w:rPr>
          <w:i/>
        </w:rPr>
      </w:pPr>
      <w:r w:rsidRPr="00D534B3">
        <w:rPr>
          <w:i/>
        </w:rPr>
        <w:t>*Student to complete at the beginning of the term</w:t>
      </w:r>
      <w:r w:rsidR="008646A9">
        <w:rPr>
          <w:i/>
        </w:rPr>
        <w:t xml:space="preserve"> &amp; upload in TRACS Assignments</w:t>
      </w:r>
    </w:p>
    <w:p w14:paraId="2EE3CF58" w14:textId="6B0A0B91" w:rsidR="000B0C9E" w:rsidRPr="000B0C9E" w:rsidRDefault="00BB58B7" w:rsidP="000B0C9E">
      <w:r w:rsidRPr="000B0C9E">
        <w:t>Student: _</w:t>
      </w:r>
      <w:r w:rsidR="000B0C9E" w:rsidRPr="000B0C9E">
        <w:t>_________________________________________________________________</w:t>
      </w:r>
      <w:r w:rsidR="006254C3">
        <w:t>_</w:t>
      </w:r>
      <w:r w:rsidR="000B0C9E" w:rsidRPr="000B0C9E">
        <w:t>_</w:t>
      </w:r>
    </w:p>
    <w:p w14:paraId="74963610" w14:textId="43889D5F" w:rsidR="000B0C9E" w:rsidRPr="000B0C9E" w:rsidRDefault="000B0C9E" w:rsidP="000B0C9E">
      <w:r w:rsidRPr="000B0C9E">
        <w:t xml:space="preserve">Quarter in program </w:t>
      </w:r>
      <w:r w:rsidR="00B762F3">
        <w:t>(1</w:t>
      </w:r>
      <w:r w:rsidR="00BB58B7">
        <w:t>—</w:t>
      </w:r>
      <w:r w:rsidR="00B762F3">
        <w:t>2</w:t>
      </w:r>
      <w:r w:rsidR="00BB58B7">
        <w:t>—</w:t>
      </w:r>
      <w:r w:rsidR="00B762F3">
        <w:t>3</w:t>
      </w:r>
      <w:r w:rsidR="00BB58B7">
        <w:t>--</w:t>
      </w:r>
      <w:r w:rsidR="00B762F3">
        <w:t>-</w:t>
      </w:r>
      <w:r w:rsidR="00BB58B7">
        <w:t>4)</w:t>
      </w:r>
      <w:r w:rsidR="00BB58B7" w:rsidRPr="000B0C9E">
        <w:t xml:space="preserve"> _</w:t>
      </w:r>
      <w:r w:rsidRPr="000B0C9E">
        <w:t xml:space="preserve">______________________Full </w:t>
      </w:r>
      <w:proofErr w:type="spellStart"/>
      <w:r w:rsidRPr="000B0C9E">
        <w:t>Time_</w:t>
      </w:r>
      <w:r w:rsidR="006254C3">
        <w:t>__</w:t>
      </w:r>
      <w:r w:rsidRPr="000B0C9E">
        <w:t>_</w:t>
      </w:r>
      <w:r w:rsidR="00BB58B7">
        <w:t>__</w:t>
      </w:r>
      <w:r w:rsidRPr="000B0C9E">
        <w:t>Part</w:t>
      </w:r>
      <w:proofErr w:type="spellEnd"/>
      <w:r w:rsidRPr="000B0C9E">
        <w:t xml:space="preserve"> </w:t>
      </w:r>
      <w:r w:rsidR="00B762F3">
        <w:t>T</w:t>
      </w:r>
      <w:r w:rsidRPr="000B0C9E">
        <w:t>ime_____</w:t>
      </w:r>
    </w:p>
    <w:p w14:paraId="41A4EE83" w14:textId="66EF000F" w:rsidR="000B0C9E" w:rsidRPr="000B0C9E" w:rsidRDefault="000B0C9E" w:rsidP="000B0C9E">
      <w:r w:rsidRPr="000B0C9E">
        <w:t>Clinical Site: _________________________________________________________________</w:t>
      </w:r>
    </w:p>
    <w:p w14:paraId="6F5EE43D" w14:textId="7ED86BC7" w:rsidR="000B0C9E" w:rsidRPr="000B0C9E" w:rsidRDefault="00BB58B7" w:rsidP="000B0C9E">
      <w:r w:rsidRPr="000B0C9E">
        <w:t>Preceptor: _</w:t>
      </w:r>
      <w:r w:rsidR="000B0C9E" w:rsidRPr="000B0C9E">
        <w:t>__________________________________________________________________</w:t>
      </w:r>
    </w:p>
    <w:p w14:paraId="2666F165" w14:textId="3C4B9FF7" w:rsidR="000B0C9E" w:rsidRPr="000B0C9E" w:rsidRDefault="000B0C9E" w:rsidP="000B0C9E">
      <w:r w:rsidRPr="000B0C9E">
        <w:t>SON Faculty Supervisor: _______________________________________________________</w:t>
      </w:r>
    </w:p>
    <w:p w14:paraId="564785A2" w14:textId="7B6AB382" w:rsidR="000B0C9E" w:rsidRPr="000B0C9E" w:rsidRDefault="000B0C9E" w:rsidP="000B0C9E">
      <w:r w:rsidRPr="000B0C9E">
        <w:t xml:space="preserve">Dates of Evaluation: </w:t>
      </w:r>
      <w:r w:rsidR="00BB58B7">
        <w:t>from</w:t>
      </w:r>
      <w:r w:rsidRPr="000B0C9E">
        <w:t>________ to _________ TERM</w:t>
      </w:r>
      <w:r w:rsidR="00BB58B7">
        <w:t xml:space="preserve"> (1—2—3---4)</w:t>
      </w:r>
      <w:r w:rsidRPr="000B0C9E">
        <w:t>: ________________</w:t>
      </w:r>
      <w:r w:rsidR="006254C3">
        <w:t>_</w:t>
      </w:r>
      <w:r w:rsidRPr="000B0C9E">
        <w:t>_</w:t>
      </w:r>
    </w:p>
    <w:p w14:paraId="42B36E57" w14:textId="1B5ED9D8" w:rsidR="000B0C9E" w:rsidRPr="00D534B3" w:rsidRDefault="000B0C9E" w:rsidP="000B0C9E">
      <w:pPr>
        <w:rPr>
          <w:i/>
        </w:rPr>
      </w:pPr>
      <w:r w:rsidRPr="00D534B3">
        <w:rPr>
          <w:i/>
        </w:rPr>
        <w:t>This evaluation is designed to provide feedback to the student and to the</w:t>
      </w:r>
      <w:r w:rsidR="00BB58B7" w:rsidRPr="00D534B3">
        <w:rPr>
          <w:i/>
        </w:rPr>
        <w:t xml:space="preserve"> clinical</w:t>
      </w:r>
      <w:r w:rsidRPr="00D534B3">
        <w:rPr>
          <w:i/>
        </w:rPr>
        <w:t xml:space="preserve"> faculty about strengths</w:t>
      </w:r>
      <w:r w:rsidR="00B762F3" w:rsidRPr="00D534B3">
        <w:rPr>
          <w:i/>
        </w:rPr>
        <w:t xml:space="preserve"> </w:t>
      </w:r>
      <w:r w:rsidRPr="00D534B3">
        <w:rPr>
          <w:i/>
        </w:rPr>
        <w:t>and weaknesses in the student's clinical performance this quarter.</w:t>
      </w:r>
    </w:p>
    <w:p w14:paraId="304FDBA9" w14:textId="77777777" w:rsidR="006254C3" w:rsidRDefault="006254C3" w:rsidP="000B0C9E">
      <w:pPr>
        <w:rPr>
          <w:b/>
          <w:i/>
          <w:sz w:val="36"/>
          <w:szCs w:val="36"/>
        </w:rPr>
      </w:pPr>
    </w:p>
    <w:p w14:paraId="3E33A299" w14:textId="15796606" w:rsidR="00C93F24" w:rsidRPr="00C93F24" w:rsidRDefault="000B0C9E" w:rsidP="000B0C9E">
      <w:pPr>
        <w:rPr>
          <w:b/>
          <w:i/>
          <w:sz w:val="36"/>
          <w:szCs w:val="36"/>
        </w:rPr>
      </w:pPr>
      <w:r w:rsidRPr="00C93F24">
        <w:rPr>
          <w:b/>
          <w:i/>
          <w:sz w:val="36"/>
          <w:szCs w:val="36"/>
        </w:rPr>
        <w:t>Student</w:t>
      </w:r>
      <w:r w:rsidR="00D534B3">
        <w:rPr>
          <w:b/>
          <w:i/>
          <w:sz w:val="36"/>
          <w:szCs w:val="36"/>
        </w:rPr>
        <w:t xml:space="preserve"> Instructions</w:t>
      </w:r>
      <w:r w:rsidRPr="00C93F24">
        <w:rPr>
          <w:b/>
          <w:i/>
          <w:sz w:val="36"/>
          <w:szCs w:val="36"/>
        </w:rPr>
        <w:t xml:space="preserve">: </w:t>
      </w:r>
    </w:p>
    <w:p w14:paraId="1A15518D" w14:textId="77777777" w:rsidR="00C93F24" w:rsidRDefault="000B0C9E" w:rsidP="000B0C9E">
      <w:r w:rsidRPr="000B0C9E">
        <w:t xml:space="preserve">Formulate 2–3 </w:t>
      </w:r>
      <w:r w:rsidR="00BB58B7">
        <w:t xml:space="preserve">written </w:t>
      </w:r>
      <w:r w:rsidRPr="000B0C9E">
        <w:t>goals, based on the competencies listed below, for your clinical experience at the</w:t>
      </w:r>
      <w:r w:rsidR="00B762F3">
        <w:t xml:space="preserve"> </w:t>
      </w:r>
      <w:r w:rsidRPr="000B0C9E">
        <w:t>beginning of each term</w:t>
      </w:r>
      <w:r w:rsidR="00BB58B7">
        <w:t xml:space="preserve"> (1—2—3---4)</w:t>
      </w:r>
      <w:r w:rsidRPr="000B0C9E">
        <w:t xml:space="preserve">. </w:t>
      </w:r>
    </w:p>
    <w:p w14:paraId="27D25236" w14:textId="32ED89E6" w:rsidR="00C93F24" w:rsidRDefault="000B0C9E" w:rsidP="000B0C9E">
      <w:r w:rsidRPr="000B0C9E">
        <w:t>Discuss this with your preceptor and have your preceptor sign this form, also at the</w:t>
      </w:r>
      <w:r w:rsidR="00B762F3">
        <w:t xml:space="preserve"> </w:t>
      </w:r>
      <w:r w:rsidRPr="000B0C9E">
        <w:t xml:space="preserve">beginning of the term. Return to your </w:t>
      </w:r>
      <w:r w:rsidR="00C93F24">
        <w:t>assigned clinical</w:t>
      </w:r>
      <w:r w:rsidRPr="000B0C9E">
        <w:t xml:space="preserve"> </w:t>
      </w:r>
      <w:r w:rsidR="006254C3">
        <w:t>faculty</w:t>
      </w:r>
      <w:r w:rsidRPr="000B0C9E">
        <w:t xml:space="preserve">. </w:t>
      </w:r>
    </w:p>
    <w:p w14:paraId="114C31FF" w14:textId="77777777" w:rsidR="00C93F24" w:rsidRDefault="000B0C9E" w:rsidP="000B0C9E">
      <w:r w:rsidRPr="000B0C9E">
        <w:t>This will provide a place to</w:t>
      </w:r>
      <w:r w:rsidR="00B762F3">
        <w:t xml:space="preserve"> </w:t>
      </w:r>
      <w:r w:rsidRPr="000B0C9E">
        <w:t>begin to plan your clinical experience for the term. Then, provide your preceptor with a copy of this evaluation</w:t>
      </w:r>
      <w:r w:rsidR="00B762F3">
        <w:t xml:space="preserve"> </w:t>
      </w:r>
      <w:r w:rsidRPr="000B0C9E">
        <w:t>again at the end of the term for them to complete.</w:t>
      </w:r>
    </w:p>
    <w:p w14:paraId="5A3EFA34" w14:textId="6DE17580" w:rsidR="000B0C9E" w:rsidRDefault="000B0C9E" w:rsidP="000B0C9E">
      <w:r w:rsidRPr="000B0C9E">
        <w:t>It is also helpful if you can rate your own performance. Rate</w:t>
      </w:r>
      <w:r w:rsidR="00B762F3">
        <w:t xml:space="preserve"> </w:t>
      </w:r>
      <w:r w:rsidRPr="000B0C9E">
        <w:t>yourself by drawing a vertical line along the horizontal line that best measures your level of competency.</w:t>
      </w:r>
    </w:p>
    <w:p w14:paraId="5114BADD" w14:textId="77777777" w:rsidR="008646A9" w:rsidRDefault="008646A9" w:rsidP="000B0C9E"/>
    <w:p w14:paraId="067C2012" w14:textId="13A8E2E2" w:rsidR="008646A9" w:rsidRDefault="00C93F24" w:rsidP="000B0C9E">
      <w:r>
        <w:t xml:space="preserve">Student signature of term (1—2—3---4) </w:t>
      </w:r>
    </w:p>
    <w:p w14:paraId="3639DEFA" w14:textId="14D02705" w:rsidR="008646A9" w:rsidRDefault="008646A9"/>
    <w:p w14:paraId="0EFF6A15" w14:textId="77955063" w:rsidR="008646A9" w:rsidRDefault="008646A9" w:rsidP="000B0C9E"/>
    <w:p w14:paraId="7D659D6B" w14:textId="4F33DCC2" w:rsidR="00C93F24" w:rsidRPr="000B0C9E" w:rsidRDefault="00C93F24" w:rsidP="000B0C9E">
      <w:r>
        <w:t>______________</w:t>
      </w:r>
      <w:r w:rsidR="008646A9">
        <w:t>______________________________________</w:t>
      </w:r>
      <w:r>
        <w:t>______</w:t>
      </w:r>
      <w:r w:rsidR="008646A9">
        <w:t>Date</w:t>
      </w:r>
      <w:r>
        <w:t>______________</w:t>
      </w:r>
    </w:p>
    <w:p w14:paraId="60F0093A" w14:textId="77777777" w:rsidR="006254C3" w:rsidRDefault="006254C3" w:rsidP="000B0C9E">
      <w:pPr>
        <w:rPr>
          <w:b/>
          <w:i/>
          <w:sz w:val="36"/>
          <w:szCs w:val="36"/>
        </w:rPr>
      </w:pPr>
    </w:p>
    <w:p w14:paraId="57BB5350" w14:textId="77777777" w:rsidR="006254C3" w:rsidRDefault="006254C3" w:rsidP="000B0C9E">
      <w:pPr>
        <w:rPr>
          <w:b/>
          <w:i/>
          <w:sz w:val="36"/>
          <w:szCs w:val="36"/>
        </w:rPr>
      </w:pPr>
    </w:p>
    <w:p w14:paraId="6E9ACDD7" w14:textId="2919A85B" w:rsidR="00C93F24" w:rsidRPr="006254C3" w:rsidRDefault="000B0C9E" w:rsidP="000B0C9E">
      <w:pPr>
        <w:rPr>
          <w:b/>
          <w:i/>
          <w:sz w:val="36"/>
          <w:szCs w:val="36"/>
        </w:rPr>
      </w:pPr>
      <w:r w:rsidRPr="006254C3">
        <w:rPr>
          <w:b/>
          <w:i/>
          <w:sz w:val="36"/>
          <w:szCs w:val="36"/>
        </w:rPr>
        <w:lastRenderedPageBreak/>
        <w:t xml:space="preserve">Preceptor: </w:t>
      </w:r>
    </w:p>
    <w:p w14:paraId="4E249261" w14:textId="4BC84EAC" w:rsidR="00C93F24" w:rsidRDefault="000B0C9E" w:rsidP="000B0C9E">
      <w:r w:rsidRPr="000B0C9E">
        <w:t>Your signature at the beginning of the term indicates the student has discussed their goals with</w:t>
      </w:r>
      <w:r w:rsidR="00B762F3">
        <w:t xml:space="preserve"> </w:t>
      </w:r>
      <w:r w:rsidRPr="000B0C9E">
        <w:t>you at that point. At the end of the term, please indicate (on a scale of 1 to 10) your estimate of the student's</w:t>
      </w:r>
      <w:r w:rsidR="00B762F3">
        <w:t xml:space="preserve"> </w:t>
      </w:r>
      <w:r w:rsidRPr="000B0C9E">
        <w:t>performance that term, relative to other students at about the same point in their program, and relative to</w:t>
      </w:r>
      <w:r w:rsidR="00B762F3">
        <w:t xml:space="preserve"> </w:t>
      </w:r>
      <w:r w:rsidRPr="000B0C9E">
        <w:t>their goals.</w:t>
      </w:r>
    </w:p>
    <w:p w14:paraId="4FBF0CB6" w14:textId="472FC7D8" w:rsidR="00C93F24" w:rsidRDefault="008646A9" w:rsidP="000B0C9E">
      <w:r>
        <w:t>Student will write these goals with preceptor.</w:t>
      </w:r>
    </w:p>
    <w:p w14:paraId="0EAAFA9A" w14:textId="0F4B1075" w:rsidR="00B762F3" w:rsidRDefault="000B0C9E" w:rsidP="00C93F24">
      <w:r w:rsidRPr="000B0C9E">
        <w:t xml:space="preserve">Student goals (2–3) for this </w:t>
      </w:r>
      <w:r w:rsidR="00B762F3">
        <w:t>term</w:t>
      </w:r>
      <w:r w:rsidR="00C93F24">
        <w:t xml:space="preserve"> (1—2---3---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3F24" w14:paraId="4255BA1B" w14:textId="77777777" w:rsidTr="00C93F24">
        <w:tc>
          <w:tcPr>
            <w:tcW w:w="9350" w:type="dxa"/>
          </w:tcPr>
          <w:p w14:paraId="0129F983" w14:textId="5A3C8CB4" w:rsidR="00C93F24" w:rsidRDefault="00C93F24" w:rsidP="00C93F24">
            <w:r>
              <w:t>Student Goals:</w:t>
            </w:r>
          </w:p>
        </w:tc>
      </w:tr>
      <w:tr w:rsidR="00C93F24" w14:paraId="1877B1FA" w14:textId="77777777" w:rsidTr="00C93F24">
        <w:tc>
          <w:tcPr>
            <w:tcW w:w="9350" w:type="dxa"/>
          </w:tcPr>
          <w:p w14:paraId="26B58B2A" w14:textId="32F8CB52" w:rsidR="00C93F24" w:rsidRDefault="00C93F24" w:rsidP="00C93F24">
            <w:r>
              <w:t>1)</w:t>
            </w:r>
          </w:p>
          <w:p w14:paraId="0D9CD42C" w14:textId="77777777" w:rsidR="00C93F24" w:rsidRDefault="00C93F24" w:rsidP="00C93F24"/>
          <w:p w14:paraId="72D18DF8" w14:textId="4DC31C2A" w:rsidR="00C93F24" w:rsidRDefault="00C93F24" w:rsidP="00C93F24"/>
          <w:p w14:paraId="511C51EC" w14:textId="77777777" w:rsidR="00C93F24" w:rsidRDefault="00C93F24" w:rsidP="00C93F24"/>
          <w:p w14:paraId="3AC248E8" w14:textId="32EAC9F4" w:rsidR="00C93F24" w:rsidRDefault="00C93F24" w:rsidP="00C93F24">
            <w:r>
              <w:t>_______________________________________________________________________</w:t>
            </w:r>
          </w:p>
          <w:p w14:paraId="403D8508" w14:textId="77777777" w:rsidR="00C93F24" w:rsidRDefault="00C93F24" w:rsidP="00C93F24"/>
          <w:p w14:paraId="16135B52" w14:textId="467F9C55" w:rsidR="00C93F24" w:rsidRDefault="00C93F24" w:rsidP="00C93F24">
            <w:r>
              <w:t>2)</w:t>
            </w:r>
          </w:p>
          <w:p w14:paraId="289D3B4D" w14:textId="77777777" w:rsidR="00C93F24" w:rsidRDefault="00C93F24" w:rsidP="00C93F24"/>
          <w:p w14:paraId="2E289238" w14:textId="657E43FC" w:rsidR="00C93F24" w:rsidRDefault="00C93F24" w:rsidP="00C93F24"/>
          <w:p w14:paraId="38030BFD" w14:textId="3C890DE7" w:rsidR="00C93F24" w:rsidRDefault="00C93F24" w:rsidP="00C93F24">
            <w:r>
              <w:t>_______________________________________________________________________</w:t>
            </w:r>
          </w:p>
          <w:p w14:paraId="7AB00910" w14:textId="77777777" w:rsidR="00C93F24" w:rsidRDefault="00C93F24" w:rsidP="00C93F24"/>
          <w:p w14:paraId="1A148AE0" w14:textId="77777777" w:rsidR="00C93F24" w:rsidRDefault="00C93F24" w:rsidP="00C93F24"/>
          <w:p w14:paraId="71E1A818" w14:textId="71B92376" w:rsidR="00C93F24" w:rsidRDefault="00C93F24" w:rsidP="00C93F24">
            <w:r>
              <w:t>3)</w:t>
            </w:r>
          </w:p>
          <w:p w14:paraId="66926B2A" w14:textId="1A26097F" w:rsidR="00C93F24" w:rsidRDefault="00C93F24" w:rsidP="00C93F24"/>
          <w:p w14:paraId="4046FB71" w14:textId="7E2901A1" w:rsidR="00C93F24" w:rsidRDefault="00C93F24" w:rsidP="00C93F24"/>
          <w:p w14:paraId="063066B1" w14:textId="109AC753" w:rsidR="00C93F24" w:rsidRDefault="00C93F24" w:rsidP="00C93F24">
            <w:r>
              <w:t>________________________________________________________________________</w:t>
            </w:r>
          </w:p>
          <w:p w14:paraId="6DD17B65" w14:textId="3B59AE42" w:rsidR="00C93F24" w:rsidRDefault="00C93F24" w:rsidP="00C93F24"/>
        </w:tc>
      </w:tr>
    </w:tbl>
    <w:p w14:paraId="279384CC" w14:textId="7CC65693" w:rsidR="00C93F24" w:rsidRDefault="00C93F24" w:rsidP="00C93F24"/>
    <w:p w14:paraId="0A2924E9" w14:textId="77777777" w:rsidR="00B762F3" w:rsidRDefault="00B762F3" w:rsidP="000B0C9E"/>
    <w:p w14:paraId="7A7C7459" w14:textId="5BD33B9C" w:rsidR="00E659AD" w:rsidRPr="000B0C9E" w:rsidRDefault="00B762F3" w:rsidP="00E659AD">
      <w:r>
        <w:t>Preceptor signature of term __________</w:t>
      </w:r>
      <w:r w:rsidR="006254C3">
        <w:t>__________________</w:t>
      </w:r>
      <w:r>
        <w:t>_____</w:t>
      </w:r>
    </w:p>
    <w:p w14:paraId="3F73F24D" w14:textId="77777777" w:rsidR="00E659AD" w:rsidRPr="000B0C9E" w:rsidRDefault="00E659AD" w:rsidP="00E659AD"/>
    <w:p w14:paraId="460404EF" w14:textId="77777777" w:rsidR="00E659AD" w:rsidRPr="000B0C9E" w:rsidRDefault="00E659AD" w:rsidP="00E659AD">
      <w:bookmarkStart w:id="0" w:name="_GoBack"/>
      <w:bookmarkEnd w:id="0"/>
    </w:p>
    <w:sectPr w:rsidR="00E659AD" w:rsidRPr="000B0C9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15187" w14:textId="77777777" w:rsidR="00D534B3" w:rsidRDefault="00D534B3" w:rsidP="00D534B3">
      <w:pPr>
        <w:spacing w:after="0" w:line="240" w:lineRule="auto"/>
      </w:pPr>
      <w:r>
        <w:separator/>
      </w:r>
    </w:p>
  </w:endnote>
  <w:endnote w:type="continuationSeparator" w:id="0">
    <w:p w14:paraId="1D071F73" w14:textId="77777777" w:rsidR="00D534B3" w:rsidRDefault="00D534B3" w:rsidP="00D53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5DF53" w14:textId="77777777" w:rsidR="00D534B3" w:rsidRDefault="00D534B3" w:rsidP="00D534B3">
      <w:pPr>
        <w:spacing w:after="0" w:line="240" w:lineRule="auto"/>
      </w:pPr>
      <w:r>
        <w:separator/>
      </w:r>
    </w:p>
  </w:footnote>
  <w:footnote w:type="continuationSeparator" w:id="0">
    <w:p w14:paraId="6F9C22E6" w14:textId="77777777" w:rsidR="00D534B3" w:rsidRDefault="00D534B3" w:rsidP="00D534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EB36" w14:textId="42F8C01D" w:rsidR="00D534B3" w:rsidRPr="00D534B3" w:rsidRDefault="00D534B3" w:rsidP="00D534B3">
    <w:pPr>
      <w:pStyle w:val="Header"/>
      <w:jc w:val="center"/>
      <w:rPr>
        <w:sz w:val="28"/>
        <w:szCs w:val="28"/>
      </w:rPr>
    </w:pPr>
    <w:r w:rsidRPr="00D534B3">
      <w:rPr>
        <w:sz w:val="28"/>
        <w:szCs w:val="28"/>
      </w:rPr>
      <w:t>Texas State University</w:t>
    </w:r>
  </w:p>
  <w:p w14:paraId="444D07A9" w14:textId="49C49420" w:rsidR="00D534B3" w:rsidRPr="00D534B3" w:rsidRDefault="00D534B3" w:rsidP="00D534B3">
    <w:pPr>
      <w:pStyle w:val="Header"/>
      <w:jc w:val="center"/>
      <w:rPr>
        <w:sz w:val="28"/>
        <w:szCs w:val="28"/>
      </w:rPr>
    </w:pPr>
    <w:r w:rsidRPr="00D534B3">
      <w:rPr>
        <w:sz w:val="28"/>
        <w:szCs w:val="28"/>
      </w:rPr>
      <w:t>St. David’s School of Nursing</w:t>
    </w:r>
  </w:p>
  <w:p w14:paraId="50E9E139" w14:textId="15737DD9" w:rsidR="00D534B3" w:rsidRDefault="00D534B3" w:rsidP="00D534B3">
    <w:pPr>
      <w:pStyle w:val="Header"/>
      <w:jc w:val="center"/>
    </w:pPr>
    <w:r w:rsidRPr="00D534B3">
      <w:rPr>
        <w:sz w:val="28"/>
        <w:szCs w:val="28"/>
      </w:rPr>
      <w:t>MSN-PMHNP Program</w:t>
    </w:r>
  </w:p>
  <w:p w14:paraId="68C625CC" w14:textId="584D99AF" w:rsidR="00D534B3" w:rsidRDefault="00D534B3">
    <w:pPr>
      <w:pStyle w:val="Header"/>
    </w:pP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NjE2NrEwM7CwMDdR0lEKTi0uzszPAykwqgUA/KKRKSwAAAA="/>
  </w:docVars>
  <w:rsids>
    <w:rsidRoot w:val="000B0C9E"/>
    <w:rsid w:val="000B0C9E"/>
    <w:rsid w:val="001C2426"/>
    <w:rsid w:val="001C7F3F"/>
    <w:rsid w:val="006254C3"/>
    <w:rsid w:val="0072475F"/>
    <w:rsid w:val="008646A9"/>
    <w:rsid w:val="00B762F3"/>
    <w:rsid w:val="00BB58B7"/>
    <w:rsid w:val="00C93F24"/>
    <w:rsid w:val="00CC3FAA"/>
    <w:rsid w:val="00CC7AB6"/>
    <w:rsid w:val="00D534B3"/>
    <w:rsid w:val="00DE71DB"/>
    <w:rsid w:val="00E12FD7"/>
    <w:rsid w:val="00E65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3FC8E"/>
  <w15:chartTrackingRefBased/>
  <w15:docId w15:val="{C09D375E-E472-42FD-8422-0CF13FCEA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pacing w:val="-10"/>
        <w:kern w:val="28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3F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53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4B3"/>
  </w:style>
  <w:style w:type="paragraph" w:styleId="Footer">
    <w:name w:val="footer"/>
    <w:basedOn w:val="Normal"/>
    <w:link w:val="FooterChar"/>
    <w:uiPriority w:val="99"/>
    <w:unhideWhenUsed/>
    <w:rsid w:val="00D53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4B3"/>
  </w:style>
  <w:style w:type="character" w:styleId="Hyperlink">
    <w:name w:val="Hyperlink"/>
    <w:basedOn w:val="DefaultParagraphFont"/>
    <w:uiPriority w:val="99"/>
    <w:unhideWhenUsed/>
    <w:rsid w:val="00D534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4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0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8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1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7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9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7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6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3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8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8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8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9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5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1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0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8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2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2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2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86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2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1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4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2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3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9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venson, Shirley</dc:creator>
  <cp:keywords/>
  <dc:description/>
  <cp:lastModifiedBy>Levenson, Shirley</cp:lastModifiedBy>
  <cp:revision>2</cp:revision>
  <dcterms:created xsi:type="dcterms:W3CDTF">2019-05-28T17:50:00Z</dcterms:created>
  <dcterms:modified xsi:type="dcterms:W3CDTF">2019-05-28T17:50:00Z</dcterms:modified>
</cp:coreProperties>
</file>